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Look w:val="04A0" w:firstRow="1" w:lastRow="0" w:firstColumn="1" w:lastColumn="0" w:noHBand="0" w:noVBand="1"/>
      </w:tblPr>
      <w:tblGrid>
        <w:gridCol w:w="2942"/>
        <w:gridCol w:w="2943"/>
        <w:gridCol w:w="2943"/>
      </w:tblGrid>
      <w:tr w:rsidR="00405F98" w:rsidTr="00405F98">
        <w:tc>
          <w:tcPr>
            <w:tcW w:w="2942" w:type="dxa"/>
          </w:tcPr>
          <w:p w:rsidR="00405F98" w:rsidRDefault="00B5385A" w:rsidP="00405F98">
            <w:pPr>
              <w:jc w:val="center"/>
            </w:pPr>
            <w:r>
              <w:t>Fecha entrega: 06/10</w:t>
            </w:r>
            <w:r w:rsidR="00405F98">
              <w:t>/17</w:t>
            </w:r>
          </w:p>
        </w:tc>
        <w:tc>
          <w:tcPr>
            <w:tcW w:w="2943" w:type="dxa"/>
          </w:tcPr>
          <w:p w:rsidR="00405F98" w:rsidRPr="00476F1A" w:rsidRDefault="00405F98" w:rsidP="00405F98">
            <w:pPr>
              <w:jc w:val="center"/>
            </w:pPr>
            <w:r>
              <w:t xml:space="preserve">Tarea: </w:t>
            </w:r>
            <w:r w:rsidR="00AC1544">
              <w:t>Jerarquía</w:t>
            </w:r>
            <w:r w:rsidR="00B5385A">
              <w:t xml:space="preserve"> de Memorias</w:t>
            </w:r>
          </w:p>
        </w:tc>
        <w:tc>
          <w:tcPr>
            <w:tcW w:w="2943" w:type="dxa"/>
          </w:tcPr>
          <w:p w:rsidR="00405F98" w:rsidRDefault="00B5385A" w:rsidP="00405F98">
            <w:pPr>
              <w:jc w:val="center"/>
            </w:pPr>
            <w:r>
              <w:t>Número tarea: 5</w:t>
            </w:r>
          </w:p>
        </w:tc>
      </w:tr>
      <w:tr w:rsidR="00405F98" w:rsidTr="00405F98">
        <w:tc>
          <w:tcPr>
            <w:tcW w:w="2942" w:type="dxa"/>
          </w:tcPr>
          <w:p w:rsidR="00405F98" w:rsidRDefault="00405F98" w:rsidP="00405F98">
            <w:pPr>
              <w:jc w:val="center"/>
            </w:pPr>
            <w:r>
              <w:t>Grupo: 3CM3</w:t>
            </w:r>
          </w:p>
        </w:tc>
        <w:tc>
          <w:tcPr>
            <w:tcW w:w="2943" w:type="dxa"/>
          </w:tcPr>
          <w:p w:rsidR="00405F98" w:rsidRDefault="00405F98" w:rsidP="00405F98">
            <w:pPr>
              <w:jc w:val="center"/>
            </w:pPr>
            <w:r>
              <w:t>Alumno: Monroy Martos Elioth</w:t>
            </w:r>
          </w:p>
        </w:tc>
        <w:tc>
          <w:tcPr>
            <w:tcW w:w="2943" w:type="dxa"/>
          </w:tcPr>
          <w:p w:rsidR="00405F98" w:rsidRDefault="00405F98" w:rsidP="00405F98">
            <w:pPr>
              <w:jc w:val="center"/>
            </w:pPr>
            <w:r>
              <w:t>Arquitectura de Computadoras</w:t>
            </w:r>
          </w:p>
        </w:tc>
      </w:tr>
    </w:tbl>
    <w:p w:rsidR="00F23562" w:rsidRPr="00A84954" w:rsidRDefault="00090B32" w:rsidP="00F23562">
      <w:pPr>
        <w:pStyle w:val="Ttulo1"/>
        <w:jc w:val="center"/>
      </w:pPr>
      <w:r>
        <w:t>Jerarquía de Memorias</w:t>
      </w:r>
    </w:p>
    <w:p w:rsidR="00F23562" w:rsidRDefault="00F23562" w:rsidP="00F23562">
      <w:pPr>
        <w:pStyle w:val="Ttulo2"/>
      </w:pPr>
      <w:r>
        <w:t>Desarrollo</w:t>
      </w:r>
    </w:p>
    <w:p w:rsidR="002A52EE" w:rsidRDefault="006C7166" w:rsidP="00A54B8D">
      <w:pPr>
        <w:jc w:val="both"/>
      </w:pPr>
      <w:r w:rsidRPr="006C7166">
        <w:t xml:space="preserve">La </w:t>
      </w:r>
      <w:r w:rsidR="002A52EE" w:rsidRPr="006C7166">
        <w:t>jerarq</w:t>
      </w:r>
      <w:r w:rsidR="002A52EE">
        <w:t>uía de memoria</w:t>
      </w:r>
      <w:r>
        <w:t xml:space="preserve"> hace referencia </w:t>
      </w:r>
      <w:r w:rsidR="002A52EE">
        <w:t>a la capacidad, velocidad y coste por bit que tienen los distintos tipos de memoria de un computador. Comúnmente esta jerarquía</w:t>
      </w:r>
      <w:r w:rsidR="00A336B6">
        <w:t xml:space="preserve"> es representada piramidalmente</w:t>
      </w:r>
      <w:r w:rsidR="00EE57B8">
        <w:t xml:space="preserve">. </w:t>
      </w:r>
    </w:p>
    <w:p w:rsidR="00A54B8D" w:rsidRDefault="00A54B8D" w:rsidP="00A54B8D">
      <w:pPr>
        <w:jc w:val="both"/>
      </w:pPr>
      <w:r>
        <w:t>La capacidad de una memoria se refiere, a cuanto espacio esta contiene para ser usado, mientras más capacidad tenga más memoria podrá ser usada. En la escala piramidal las memorias de mayor capacidad se ubican en la base (hacia arriba indica menor capacidad).</w:t>
      </w:r>
    </w:p>
    <w:p w:rsidR="00A54B8D" w:rsidRDefault="00A54B8D" w:rsidP="00A54B8D">
      <w:pPr>
        <w:jc w:val="both"/>
      </w:pPr>
      <w:r>
        <w:t xml:space="preserve">La velocidad de la memoria, se refiere a la velocidad a la que el procesador puede trabajar con ellas para </w:t>
      </w:r>
      <w:r w:rsidR="003B099D">
        <w:t>tener acceso a</w:t>
      </w:r>
      <w:r>
        <w:t xml:space="preserve"> instrucciones o datos sin que haya tiempos de espera muy largos. Las memorias más veloces su ubican en la parte superior de la pirámide (la velocidad disminuye descendentemente).</w:t>
      </w:r>
    </w:p>
    <w:p w:rsidR="002B4D35" w:rsidRDefault="00A14C2A" w:rsidP="00A54B8D">
      <w:pPr>
        <w:jc w:val="both"/>
      </w:pPr>
      <w:r>
        <w:t>El coste por bit se refiere al costo que tendrá construir la memoria (en realidad, al costo que tiene cada bit en la memoria), esta parte es importante debido a que el coste de la memoria no debe ser muy elevado ya que debe de ser accesible para que así pueda ser construido el equipo de cómputo.</w:t>
      </w:r>
    </w:p>
    <w:p w:rsidR="00A14C2A" w:rsidRDefault="006B7996" w:rsidP="00A54B8D">
      <w:pPr>
        <w:jc w:val="both"/>
      </w:pPr>
      <w:r>
        <w:t>La jerarquía de memoria se presenta en la siguiente imagen:</w:t>
      </w:r>
    </w:p>
    <w:p w:rsidR="006B7996" w:rsidRPr="006C7166" w:rsidRDefault="006B7996" w:rsidP="006B7996">
      <w:pPr>
        <w:jc w:val="center"/>
      </w:pPr>
      <w:r>
        <w:rPr>
          <w:noProof/>
        </w:rPr>
        <w:drawing>
          <wp:inline distT="0" distB="0" distL="0" distR="0">
            <wp:extent cx="4238625" cy="3047365"/>
            <wp:effectExtent l="0" t="0" r="9525" b="635"/>
            <wp:docPr id="1" name="Imagen 1" descr="https://upload.wikimedia.org/wikipedia/commons/thumb/5/59/Jerarquia_memoria.png/450px-Jerarquia_memo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5/59/Jerarquia_memoria.png/450px-Jerarquia_memoria.png"/>
                    <pic:cNvPicPr>
                      <a:picLocks noChangeAspect="1" noChangeArrowheads="1"/>
                    </pic:cNvPicPr>
                  </pic:nvPicPr>
                  <pic:blipFill rotWithShape="1">
                    <a:blip r:embed="rId5">
                      <a:extLst>
                        <a:ext uri="{28A0092B-C50C-407E-A947-70E740481C1C}">
                          <a14:useLocalDpi xmlns:a14="http://schemas.microsoft.com/office/drawing/2010/main" val="0"/>
                        </a:ext>
                      </a:extLst>
                    </a:blip>
                    <a:srcRect l="3526" t="7248" r="4158"/>
                    <a:stretch/>
                  </pic:blipFill>
                  <pic:spPr bwMode="auto">
                    <a:xfrm>
                      <a:off x="0" y="0"/>
                      <a:ext cx="4246500" cy="3053027"/>
                    </a:xfrm>
                    <a:prstGeom prst="rect">
                      <a:avLst/>
                    </a:prstGeom>
                    <a:noFill/>
                    <a:ln>
                      <a:noFill/>
                    </a:ln>
                    <a:extLst>
                      <a:ext uri="{53640926-AAD7-44D8-BBD7-CCE9431645EC}">
                        <a14:shadowObscured xmlns:a14="http://schemas.microsoft.com/office/drawing/2010/main"/>
                      </a:ext>
                    </a:extLst>
                  </pic:spPr>
                </pic:pic>
              </a:graphicData>
            </a:graphic>
          </wp:inline>
        </w:drawing>
      </w:r>
    </w:p>
    <w:p w:rsidR="00FE0D4B" w:rsidRDefault="00FE0D4B" w:rsidP="00B545D7">
      <w:pPr>
        <w:pStyle w:val="Ttulo2"/>
        <w:rPr>
          <w:lang w:val="en-GB"/>
        </w:rPr>
      </w:pPr>
      <w:r w:rsidRPr="00B5385A">
        <w:rPr>
          <w:lang w:val="en-GB"/>
        </w:rPr>
        <w:t>Referencias</w:t>
      </w:r>
    </w:p>
    <w:p w:rsidR="006B7996" w:rsidRPr="003A396E" w:rsidRDefault="008564ED" w:rsidP="006B7996">
      <w:pPr>
        <w:rPr>
          <w:i/>
        </w:rPr>
      </w:pPr>
      <w:r>
        <w:rPr>
          <w:i/>
        </w:rPr>
        <w:t>Facultad de Ingeniería</w:t>
      </w:r>
      <w:r w:rsidR="003A396E" w:rsidRPr="003A396E">
        <w:rPr>
          <w:i/>
        </w:rPr>
        <w:t xml:space="preserve">, </w:t>
      </w:r>
      <w:r>
        <w:rPr>
          <w:i/>
        </w:rPr>
        <w:t xml:space="preserve">Arquitectura de Computadores 2 </w:t>
      </w:r>
      <w:bookmarkStart w:id="0" w:name="_GoBack"/>
      <w:bookmarkEnd w:id="0"/>
      <w:r>
        <w:rPr>
          <w:i/>
        </w:rPr>
        <w:t>[online]. Uruguay</w:t>
      </w:r>
      <w:r w:rsidR="003A396E" w:rsidRPr="003A396E">
        <w:rPr>
          <w:i/>
        </w:rPr>
        <w:t xml:space="preserve">: Universidad </w:t>
      </w:r>
      <w:r>
        <w:rPr>
          <w:i/>
        </w:rPr>
        <w:t>de la República, 2010</w:t>
      </w:r>
      <w:r w:rsidR="003A396E" w:rsidRPr="003A396E">
        <w:rPr>
          <w:i/>
        </w:rPr>
        <w:t xml:space="preserve"> Disponible en: </w:t>
      </w:r>
      <w:r w:rsidR="00F7610B" w:rsidRPr="00F7610B">
        <w:rPr>
          <w:i/>
        </w:rPr>
        <w:t>https://www.fing.edu.uy/inco/cursos/arqsis2/teorico/clase06-jerarquia.pdf</w:t>
      </w:r>
    </w:p>
    <w:sectPr w:rsidR="006B7996" w:rsidRPr="003A396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A5433"/>
    <w:multiLevelType w:val="hybridMultilevel"/>
    <w:tmpl w:val="FC4EE916"/>
    <w:lvl w:ilvl="0" w:tplc="024A3014">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4A283067"/>
    <w:multiLevelType w:val="hybridMultilevel"/>
    <w:tmpl w:val="483225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rE0NTM2MDKzNDZX0lEKTi0uzszPAykwrgUAGriRTCwAAAA="/>
  </w:docVars>
  <w:rsids>
    <w:rsidRoot w:val="008F082F"/>
    <w:rsid w:val="000141C1"/>
    <w:rsid w:val="00015A9F"/>
    <w:rsid w:val="000325D5"/>
    <w:rsid w:val="00060AE9"/>
    <w:rsid w:val="00090B32"/>
    <w:rsid w:val="00136235"/>
    <w:rsid w:val="0019298A"/>
    <w:rsid w:val="001A16DD"/>
    <w:rsid w:val="002129DD"/>
    <w:rsid w:val="00212DEF"/>
    <w:rsid w:val="0027510D"/>
    <w:rsid w:val="00284E76"/>
    <w:rsid w:val="002A52EE"/>
    <w:rsid w:val="002B4D35"/>
    <w:rsid w:val="002C1993"/>
    <w:rsid w:val="00301E92"/>
    <w:rsid w:val="00305F2C"/>
    <w:rsid w:val="00356955"/>
    <w:rsid w:val="003704B7"/>
    <w:rsid w:val="00371090"/>
    <w:rsid w:val="00397A9D"/>
    <w:rsid w:val="003A396E"/>
    <w:rsid w:val="003B099D"/>
    <w:rsid w:val="00405F98"/>
    <w:rsid w:val="004074B1"/>
    <w:rsid w:val="004262EC"/>
    <w:rsid w:val="00434D0D"/>
    <w:rsid w:val="00446ADA"/>
    <w:rsid w:val="00452A48"/>
    <w:rsid w:val="0046346E"/>
    <w:rsid w:val="00476F1A"/>
    <w:rsid w:val="00493ECB"/>
    <w:rsid w:val="004B673B"/>
    <w:rsid w:val="004D1DCB"/>
    <w:rsid w:val="00537CFC"/>
    <w:rsid w:val="0056396A"/>
    <w:rsid w:val="0060228F"/>
    <w:rsid w:val="0062060F"/>
    <w:rsid w:val="006804EC"/>
    <w:rsid w:val="00686438"/>
    <w:rsid w:val="006B7996"/>
    <w:rsid w:val="006C7166"/>
    <w:rsid w:val="006D0370"/>
    <w:rsid w:val="00727268"/>
    <w:rsid w:val="00766289"/>
    <w:rsid w:val="00774C63"/>
    <w:rsid w:val="0079375A"/>
    <w:rsid w:val="007A333B"/>
    <w:rsid w:val="007F3002"/>
    <w:rsid w:val="007F3BCF"/>
    <w:rsid w:val="00814AD2"/>
    <w:rsid w:val="00836FD7"/>
    <w:rsid w:val="008564ED"/>
    <w:rsid w:val="00866148"/>
    <w:rsid w:val="008B551B"/>
    <w:rsid w:val="008C0F13"/>
    <w:rsid w:val="008F082F"/>
    <w:rsid w:val="008F2777"/>
    <w:rsid w:val="00910810"/>
    <w:rsid w:val="0091181F"/>
    <w:rsid w:val="009223E0"/>
    <w:rsid w:val="009305F8"/>
    <w:rsid w:val="00944010"/>
    <w:rsid w:val="0095399C"/>
    <w:rsid w:val="009619D8"/>
    <w:rsid w:val="00990A08"/>
    <w:rsid w:val="00993E06"/>
    <w:rsid w:val="009C5447"/>
    <w:rsid w:val="009D58FD"/>
    <w:rsid w:val="009F404A"/>
    <w:rsid w:val="00A14C2A"/>
    <w:rsid w:val="00A17D92"/>
    <w:rsid w:val="00A336B6"/>
    <w:rsid w:val="00A414D1"/>
    <w:rsid w:val="00A54B8D"/>
    <w:rsid w:val="00A557AB"/>
    <w:rsid w:val="00A73C93"/>
    <w:rsid w:val="00A84954"/>
    <w:rsid w:val="00A90508"/>
    <w:rsid w:val="00A9355C"/>
    <w:rsid w:val="00AA7707"/>
    <w:rsid w:val="00AA7D7E"/>
    <w:rsid w:val="00AC1544"/>
    <w:rsid w:val="00AC4F65"/>
    <w:rsid w:val="00AE111E"/>
    <w:rsid w:val="00B43A91"/>
    <w:rsid w:val="00B52E26"/>
    <w:rsid w:val="00B5385A"/>
    <w:rsid w:val="00B545D7"/>
    <w:rsid w:val="00B74F9C"/>
    <w:rsid w:val="00C05AEB"/>
    <w:rsid w:val="00C12182"/>
    <w:rsid w:val="00C23563"/>
    <w:rsid w:val="00C305DE"/>
    <w:rsid w:val="00C32A9C"/>
    <w:rsid w:val="00C63CD8"/>
    <w:rsid w:val="00C63D3D"/>
    <w:rsid w:val="00C74A4A"/>
    <w:rsid w:val="00CD3F77"/>
    <w:rsid w:val="00CE3AAC"/>
    <w:rsid w:val="00CF45C3"/>
    <w:rsid w:val="00CF531A"/>
    <w:rsid w:val="00D73C34"/>
    <w:rsid w:val="00D83B6F"/>
    <w:rsid w:val="00D83BA1"/>
    <w:rsid w:val="00D97106"/>
    <w:rsid w:val="00DB1473"/>
    <w:rsid w:val="00DF1F68"/>
    <w:rsid w:val="00E05350"/>
    <w:rsid w:val="00E40A7B"/>
    <w:rsid w:val="00E65C3A"/>
    <w:rsid w:val="00E825EC"/>
    <w:rsid w:val="00E87BFB"/>
    <w:rsid w:val="00E95C58"/>
    <w:rsid w:val="00EE57B8"/>
    <w:rsid w:val="00EF1035"/>
    <w:rsid w:val="00F024F4"/>
    <w:rsid w:val="00F20D15"/>
    <w:rsid w:val="00F23562"/>
    <w:rsid w:val="00F45139"/>
    <w:rsid w:val="00F7610B"/>
    <w:rsid w:val="00F76C5E"/>
    <w:rsid w:val="00F87C38"/>
    <w:rsid w:val="00F94341"/>
    <w:rsid w:val="00FC3B52"/>
    <w:rsid w:val="00FE0D4B"/>
    <w:rsid w:val="00FF7F0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D649E"/>
  <w15:chartTrackingRefBased/>
  <w15:docId w15:val="{FBD93554-114C-401A-96F4-37ED29CD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F235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235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CF53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05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F3BCF"/>
    <w:pPr>
      <w:ind w:left="720"/>
      <w:contextualSpacing/>
    </w:pPr>
  </w:style>
  <w:style w:type="character" w:customStyle="1" w:styleId="Ttulo1Car">
    <w:name w:val="Título 1 Car"/>
    <w:basedOn w:val="Fuentedeprrafopredeter"/>
    <w:link w:val="Ttulo1"/>
    <w:uiPriority w:val="9"/>
    <w:rsid w:val="00F23562"/>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F23562"/>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CF531A"/>
    <w:rPr>
      <w:rFonts w:asciiTheme="majorHAnsi" w:eastAsiaTheme="majorEastAsia" w:hAnsiTheme="majorHAnsi" w:cstheme="majorBidi"/>
      <w:color w:val="1F3763" w:themeColor="accent1" w:themeShade="7F"/>
      <w:sz w:val="24"/>
      <w:szCs w:val="24"/>
    </w:rPr>
  </w:style>
  <w:style w:type="paragraph" w:styleId="Descripcin">
    <w:name w:val="caption"/>
    <w:basedOn w:val="Normal"/>
    <w:next w:val="Normal"/>
    <w:uiPriority w:val="35"/>
    <w:unhideWhenUsed/>
    <w:qFormat/>
    <w:rsid w:val="00452A48"/>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B74F9C"/>
    <w:rPr>
      <w:color w:val="0563C1" w:themeColor="hyperlink"/>
      <w:u w:val="single"/>
    </w:rPr>
  </w:style>
  <w:style w:type="character" w:styleId="Mencionar">
    <w:name w:val="Mention"/>
    <w:basedOn w:val="Fuentedeprrafopredeter"/>
    <w:uiPriority w:val="99"/>
    <w:semiHidden/>
    <w:unhideWhenUsed/>
    <w:rsid w:val="00B74F9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1</Pages>
  <Words>231</Words>
  <Characters>1273</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15</cp:revision>
  <dcterms:created xsi:type="dcterms:W3CDTF">2017-10-05T19:22:00Z</dcterms:created>
  <dcterms:modified xsi:type="dcterms:W3CDTF">2017-10-05T23:04:00Z</dcterms:modified>
</cp:coreProperties>
</file>